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627C80">
        <w:rPr>
          <w:rFonts w:ascii="Times New Roman" w:eastAsia="Times New Roman" w:hAnsi="Times New Roman" w:cs="Times New Roman"/>
          <w:sz w:val="24"/>
          <w:szCs w:val="24"/>
        </w:rPr>
        <w:t>Academy of Criminal Justice Sciences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Midwestern Criminal Justice Association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Midwest Region Executive Board Meeting</w:t>
      </w:r>
    </w:p>
    <w:p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B7BF6">
        <w:rPr>
          <w:rFonts w:ascii="Times New Roman" w:eastAsia="Times New Roman" w:hAnsi="Times New Roman" w:cs="Times New Roman"/>
          <w:sz w:val="24"/>
          <w:szCs w:val="24"/>
        </w:rPr>
        <w:t>Friday, February 16, 2018</w:t>
      </w:r>
    </w:p>
    <w:p w:rsidR="00627C80" w:rsidRPr="00627C80" w:rsidRDefault="00627C80" w:rsidP="00B65E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5:00 PM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-6:00</w:t>
      </w:r>
    </w:p>
    <w:p w:rsidR="00627C80" w:rsidRPr="00EB7BF6" w:rsidRDefault="00627C80" w:rsidP="00B65E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Prepared by </w:t>
      </w:r>
      <w:proofErr w:type="spellStart"/>
      <w:r w:rsidRPr="00EB7BF6">
        <w:rPr>
          <w:rFonts w:ascii="Times New Roman" w:eastAsia="Times New Roman" w:hAnsi="Times New Roman" w:cs="Times New Roman"/>
          <w:sz w:val="24"/>
          <w:szCs w:val="24"/>
        </w:rPr>
        <w:t>Kiesha</w:t>
      </w:r>
      <w:proofErr w:type="spellEnd"/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Warren-Gordon</w:t>
      </w:r>
    </w:p>
    <w:p w:rsidR="00627C80" w:rsidRPr="00EB7BF6" w:rsidRDefault="00627C80" w:rsidP="00B65E6D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27C80" w:rsidRPr="00627C80" w:rsidRDefault="00627C80" w:rsidP="00B65E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b/>
          <w:sz w:val="24"/>
          <w:szCs w:val="24"/>
        </w:rPr>
        <w:t xml:space="preserve">Attendance: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Jennifer Peck, Immediate Past President; </w:t>
      </w:r>
      <w:proofErr w:type="spellStart"/>
      <w:r w:rsidRPr="00EB7BF6">
        <w:rPr>
          <w:rFonts w:ascii="Times New Roman" w:eastAsia="Times New Roman" w:hAnsi="Times New Roman" w:cs="Times New Roman"/>
          <w:sz w:val="24"/>
          <w:szCs w:val="24"/>
        </w:rPr>
        <w:t>Kiesha</w:t>
      </w:r>
      <w:proofErr w:type="spellEnd"/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Warren-Gordon, 1</w:t>
      </w:r>
      <w:r w:rsidRPr="00EB7BF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Vice President;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Andrew (AJ) Myer, Treasure, Michael Leiber, Editor</w:t>
      </w:r>
      <w:r w:rsidRPr="00EB7BF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aude Beaudry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Cyr, Assistant Managing Editor, Journal of Crime &amp; Justice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EB7BF6">
        <w:rPr>
          <w:rFonts w:ascii="Times New Roman" w:hAnsi="Times New Roman" w:cs="Times New Roman"/>
          <w:sz w:val="24"/>
          <w:szCs w:val="24"/>
        </w:rPr>
        <w:t xml:space="preserve"> Victoria Simpson Beck, Regional Treasurer.</w:t>
      </w:r>
    </w:p>
    <w:p w:rsidR="00627C80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</w:p>
    <w:p w:rsidR="001610C7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Meeting called to order at 5:11 by Jennifer. </w:t>
      </w:r>
    </w:p>
    <w:p w:rsidR="001610C7" w:rsidRPr="00EB7BF6" w:rsidRDefault="001610C7" w:rsidP="00B65E6D">
      <w:pPr>
        <w:rPr>
          <w:rFonts w:ascii="Times New Roman" w:hAnsi="Times New Roman" w:cs="Times New Roman"/>
          <w:sz w:val="24"/>
          <w:szCs w:val="24"/>
        </w:rPr>
      </w:pPr>
    </w:p>
    <w:p w:rsidR="00DB347C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Jennifer noted that </w:t>
      </w:r>
      <w:r w:rsidR="00AF79F1" w:rsidRPr="00EB7BF6">
        <w:rPr>
          <w:rFonts w:ascii="Times New Roman" w:hAnsi="Times New Roman" w:cs="Times New Roman"/>
          <w:sz w:val="24"/>
          <w:szCs w:val="24"/>
        </w:rPr>
        <w:t xml:space="preserve">Andrew Myer is the Treasure of Midwest Criminal Justice Association. </w:t>
      </w:r>
      <w:r w:rsidR="004D0F7E" w:rsidRPr="00EB7BF6">
        <w:rPr>
          <w:rFonts w:ascii="Times New Roman" w:hAnsi="Times New Roman" w:cs="Times New Roman"/>
          <w:sz w:val="24"/>
          <w:szCs w:val="24"/>
        </w:rPr>
        <w:t>He has the responsibilities of managing the financial business of MCJA.</w:t>
      </w:r>
    </w:p>
    <w:p w:rsidR="00AF79F1" w:rsidRPr="00EB7BF6" w:rsidRDefault="00AF79F1" w:rsidP="00B65E6D">
      <w:pPr>
        <w:rPr>
          <w:rFonts w:ascii="Times New Roman" w:hAnsi="Times New Roman" w:cs="Times New Roman"/>
          <w:sz w:val="24"/>
          <w:szCs w:val="24"/>
        </w:rPr>
      </w:pPr>
    </w:p>
    <w:p w:rsidR="00AF79F1" w:rsidRPr="00EB7BF6" w:rsidRDefault="00AF79F1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Jennifer highlighted that minutes from the fall 2017 meeting could be found on </w:t>
      </w:r>
    </w:p>
    <w:p w:rsidR="00DB347C" w:rsidRPr="00EB7BF6" w:rsidRDefault="00DB347C" w:rsidP="00B65E6D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B65E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sz w:val="24"/>
          <w:szCs w:val="24"/>
        </w:rPr>
        <w:t>New Business Given by Jennifer Peck:</w:t>
      </w:r>
    </w:p>
    <w:p w:rsidR="00795BAD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sz w:val="24"/>
          <w:szCs w:val="24"/>
        </w:rPr>
        <w:t xml:space="preserve">Jennifer announced that the </w:t>
      </w:r>
      <w:r w:rsidR="00EB7BF6" w:rsidRPr="00EB7BF6">
        <w:rPr>
          <w:rFonts w:ascii="Times New Roman" w:hAnsi="Times New Roman" w:cs="Times New Roman"/>
          <w:bCs/>
          <w:sz w:val="24"/>
          <w:szCs w:val="24"/>
        </w:rPr>
        <w:t>Constitution &amp; By-Laws Amendments</w:t>
      </w:r>
      <w:r w:rsidRPr="00EB7BF6">
        <w:rPr>
          <w:rFonts w:ascii="Times New Roman" w:hAnsi="Times New Roman" w:cs="Times New Roman"/>
          <w:bCs/>
          <w:sz w:val="24"/>
          <w:szCs w:val="24"/>
        </w:rPr>
        <w:t xml:space="preserve"> Committee is working up update the Constitution</w:t>
      </w:r>
      <w:r w:rsidRPr="00EB7BF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 xml:space="preserve">Online </w:t>
      </w:r>
      <w:proofErr w:type="spellStart"/>
      <w:r w:rsidR="00EB7BF6" w:rsidRPr="00EB7BF6">
        <w:rPr>
          <w:rFonts w:ascii="Times New Roman" w:hAnsi="Times New Roman" w:cs="Times New Roman"/>
          <w:sz w:val="24"/>
          <w:szCs w:val="24"/>
        </w:rPr>
        <w:t>Qualtrics</w:t>
      </w:r>
      <w:proofErr w:type="spellEnd"/>
      <w:r w:rsidR="00EB7BF6" w:rsidRPr="00EB7BF6">
        <w:rPr>
          <w:rFonts w:ascii="Times New Roman" w:hAnsi="Times New Roman" w:cs="Times New Roman"/>
          <w:sz w:val="24"/>
          <w:szCs w:val="24"/>
        </w:rPr>
        <w:t xml:space="preserve"> survey </w:t>
      </w:r>
      <w:r w:rsidRPr="00EB7BF6">
        <w:rPr>
          <w:rFonts w:ascii="Times New Roman" w:hAnsi="Times New Roman" w:cs="Times New Roman"/>
          <w:sz w:val="24"/>
          <w:szCs w:val="24"/>
        </w:rPr>
        <w:t xml:space="preserve">was </w:t>
      </w:r>
      <w:r w:rsidR="00EB7BF6" w:rsidRPr="00EB7BF6">
        <w:rPr>
          <w:rFonts w:ascii="Times New Roman" w:hAnsi="Times New Roman" w:cs="Times New Roman"/>
          <w:sz w:val="24"/>
          <w:szCs w:val="24"/>
        </w:rPr>
        <w:t>distributed to members on January 8, 2018, to vote on amendments</w:t>
      </w:r>
      <w:r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>Voting closes on Friday, February 23, 2018 (45 days)</w:t>
      </w:r>
      <w:r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EB7BF6" w:rsidRPr="00EB7BF6">
        <w:rPr>
          <w:rFonts w:ascii="Times New Roman" w:hAnsi="Times New Roman" w:cs="Times New Roman"/>
          <w:sz w:val="24"/>
          <w:szCs w:val="24"/>
        </w:rPr>
        <w:t>Results will be emailed to members the week of February 26, 2018</w:t>
      </w:r>
      <w:r w:rsidRPr="00EB7BF6">
        <w:rPr>
          <w:rFonts w:ascii="Times New Roman" w:hAnsi="Times New Roman" w:cs="Times New Roman"/>
          <w:sz w:val="24"/>
          <w:szCs w:val="24"/>
        </w:rPr>
        <w:t>.</w:t>
      </w:r>
    </w:p>
    <w:p w:rsidR="004D0F7E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</w:p>
    <w:p w:rsidR="004D0F7E" w:rsidRPr="00EB7BF6" w:rsidRDefault="004D0F7E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Jennifer also announced that the MCJA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revamped the Student Affairs Committee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(Jen Peck, Jude Leary, &amp; Dillon Flesher)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in order to continue to provide more student-specific opportunities.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ttempting to limit poster submission to students only.  Re-envision participation of agency and graduate school representatives we will not host the career/graduate student fair instead we will host panels that focus community development.</w:t>
      </w:r>
    </w:p>
    <w:p w:rsidR="004D0F7E" w:rsidRPr="00EB7BF6" w:rsidRDefault="004D0F7E" w:rsidP="00B65E6D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</w:p>
    <w:p w:rsidR="00B65E6D" w:rsidRPr="00EB7BF6" w:rsidRDefault="004D0F7E" w:rsidP="00B65E6D">
      <w:pPr>
        <w:rPr>
          <w:rFonts w:ascii="Times New Roman" w:hAnsi="Times New Roman" w:cs="Times New Roman"/>
          <w:b/>
          <w:bCs/>
          <w:color w:val="000000" w:themeColor="text1"/>
          <w:kern w:val="24"/>
          <w:position w:val="17"/>
          <w:sz w:val="24"/>
          <w:szCs w:val="24"/>
          <w:vertAlign w:val="superscript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Please contact Andie Krieg (</w:t>
      </w:r>
      <w:hyperlink r:id="rId5" w:history="1">
        <w:r w:rsidRPr="00EB7BF6">
          <w:rPr>
            <w:rStyle w:val="Hyperlink"/>
            <w:rFonts w:ascii="Times New Roman" w:hAnsi="Times New Roman" w:cs="Times New Roman"/>
            <w:color w:val="000000" w:themeColor="text1"/>
            <w:kern w:val="24"/>
            <w:sz w:val="24"/>
            <w:szCs w:val="24"/>
          </w:rPr>
          <w:t>kriegan@lewis.edu</w:t>
        </w:r>
      </w:hyperlink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) with ideas for the Wednesday night event.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It was announced that the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4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21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Annual Meeting (2018)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Thursday, September 27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th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– Friday,</w:t>
      </w:r>
      <w:r w:rsidR="00B65E6D"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September 28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th</w:t>
      </w:r>
      <w:proofErr w:type="spellEnd"/>
      <w:r w:rsidR="00B65E6D" w:rsidRPr="00EB7BF6">
        <w:rPr>
          <w:rFonts w:ascii="Times New Roman" w:hAnsi="Times New Roman" w:cs="Times New Roman"/>
          <w:b/>
          <w:bCs/>
          <w:color w:val="000000" w:themeColor="text1"/>
          <w:kern w:val="24"/>
          <w:position w:val="17"/>
          <w:sz w:val="24"/>
          <w:szCs w:val="24"/>
          <w:vertAlign w:val="superscript"/>
        </w:rPr>
        <w:t xml:space="preserve"> </w:t>
      </w:r>
      <w:r w:rsidR="00B65E6D" w:rsidRPr="00EB7BF6">
        <w:rPr>
          <w:rFonts w:ascii="Times New Roman" w:hAnsi="Times New Roman" w:cs="Times New Roman"/>
          <w:i/>
          <w:iCs/>
          <w:color w:val="000000" w:themeColor="text1"/>
          <w:kern w:val="24"/>
          <w:sz w:val="24"/>
          <w:szCs w:val="24"/>
        </w:rPr>
        <w:t xml:space="preserve">Criminal Justice at the Nexus of Research, Policy, &amp; Practice. The meeting will be held at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Hilton Garden Inn Chicago – Downtown/Magnificent Mile</w:t>
      </w:r>
      <w:r w:rsidR="00B65E6D" w:rsidRPr="00EB7BF6">
        <w:rPr>
          <w:rFonts w:ascii="Times New Roman" w:hAnsi="Times New Roman" w:cs="Times New Roman"/>
          <w:sz w:val="24"/>
          <w:szCs w:val="24"/>
        </w:rPr>
        <w:t xml:space="preserve">. 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bstract Submission Deadline: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 xml:space="preserve"> August 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sz w:val="24"/>
          <w:szCs w:val="24"/>
        </w:rPr>
        <w:t>H</w:t>
      </w:r>
      <w:r w:rsidR="00B65E6D"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otel Reservation Deadline: </w:t>
      </w:r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August 31</w:t>
      </w:r>
      <w:proofErr w:type="spellStart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position w:val="17"/>
          <w:sz w:val="24"/>
          <w:szCs w:val="24"/>
          <w:vertAlign w:val="superscript"/>
        </w:rPr>
        <w:t>st</w:t>
      </w:r>
      <w:proofErr w:type="spellEnd"/>
      <w:r w:rsidR="00B65E6D"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.</w:t>
      </w:r>
    </w:p>
    <w:p w:rsidR="00B65E6D" w:rsidRPr="00EB7BF6" w:rsidRDefault="00B65E6D" w:rsidP="00B65E6D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Of</w:t>
      </w: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ficer Elections – Summer 2018 for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2</w:t>
      </w:r>
      <w:proofErr w:type="spellStart"/>
      <w:r w:rsidRPr="00EB7BF6">
        <w:rPr>
          <w:rFonts w:ascii="Times New Roman" w:hAnsi="Times New Roman" w:cs="Times New Roman"/>
          <w:color w:val="000000" w:themeColor="text1"/>
          <w:kern w:val="24"/>
          <w:position w:val="14"/>
          <w:sz w:val="24"/>
          <w:szCs w:val="24"/>
          <w:vertAlign w:val="superscript"/>
        </w:rPr>
        <w:t>nd</w:t>
      </w:r>
      <w:proofErr w:type="spellEnd"/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 Vice President (call for nominations will be made in May)</w:t>
      </w:r>
    </w:p>
    <w:p w:rsidR="00B65E6D" w:rsidRPr="00EB7BF6" w:rsidRDefault="00B65E6D" w:rsidP="00B65E6D">
      <w:pPr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Post-2018 meeting electronic survey for feedback from membership</w:t>
      </w:r>
      <w:r w:rsidRPr="00EB7BF6">
        <w:rPr>
          <w:rFonts w:ascii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has been discussed previously.</w:t>
      </w:r>
    </w:p>
    <w:p w:rsidR="00B65E6D" w:rsidRPr="00EB7BF6" w:rsidRDefault="00B65E6D" w:rsidP="00B65E6D">
      <w:pPr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Emails seeking sponsorships and advertisements for MCJA 2018 were recently sent out. We have a strong initial response.</w:t>
      </w:r>
    </w:p>
    <w:p w:rsidR="005E78C7" w:rsidRPr="00EB7BF6" w:rsidRDefault="005E78C7" w:rsidP="00B65E6D">
      <w:pP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Treasure Report Given by Andrew Myer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As of 2/9/18, MCJA has 93 members who are current through Sept. 2018, including:</w:t>
      </w:r>
    </w:p>
    <w:p w:rsidR="005E78C7" w:rsidRPr="00EB7BF6" w:rsidRDefault="005E78C7" w:rsidP="005E78C7">
      <w:pPr>
        <w:pStyle w:val="ListParagraph"/>
        <w:numPr>
          <w:ilvl w:val="2"/>
          <w:numId w:val="7"/>
        </w:numPr>
      </w:pPr>
      <w:r w:rsidRPr="00EB7BF6">
        <w:rPr>
          <w:rFonts w:eastAsiaTheme="minorEastAsia"/>
          <w:color w:val="000000" w:themeColor="text1"/>
          <w:kern w:val="24"/>
        </w:rPr>
        <w:t xml:space="preserve">74 regular members </w:t>
      </w:r>
    </w:p>
    <w:p w:rsidR="005E78C7" w:rsidRPr="00EB7BF6" w:rsidRDefault="005E78C7" w:rsidP="005E78C7">
      <w:pPr>
        <w:pStyle w:val="ListParagraph"/>
        <w:numPr>
          <w:ilvl w:val="2"/>
          <w:numId w:val="7"/>
        </w:numPr>
      </w:pPr>
      <w:r w:rsidRPr="00EB7BF6">
        <w:rPr>
          <w:rFonts w:eastAsiaTheme="minorEastAsia"/>
          <w:color w:val="000000" w:themeColor="text1"/>
          <w:kern w:val="24"/>
        </w:rPr>
        <w:lastRenderedPageBreak/>
        <w:t xml:space="preserve">19 student members 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Dues remain unchanged: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60 for regular membership; $35 for student membership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Total cash assets as of 1/31/</w:t>
      </w:r>
      <w:proofErr w:type="gramStart"/>
      <w:r w:rsidRPr="00EB7BF6">
        <w:rPr>
          <w:rFonts w:ascii="Times New Roman" w:hAnsi="Times New Roman" w:cs="Times New Roman"/>
          <w:sz w:val="24"/>
          <w:szCs w:val="24"/>
        </w:rPr>
        <w:t>18  =</w:t>
      </w:r>
      <w:proofErr w:type="gramEnd"/>
      <w:r w:rsidRPr="00EB7BF6">
        <w:rPr>
          <w:rFonts w:ascii="Times New Roman" w:hAnsi="Times New Roman" w:cs="Times New Roman"/>
          <w:sz w:val="24"/>
          <w:szCs w:val="24"/>
        </w:rPr>
        <w:t xml:space="preserve">  $29,727.30   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US Bank checking: $23,741.34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 #1: $466.40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 #2: $3,342.10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Edward Jones Acct. #3: $2,177.46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Outlays &amp; revenue (from Oct. 1, 2017 through January 31, 2018)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28,905.34 in outlays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>$</w:t>
      </w:r>
      <w:proofErr w:type="gramStart"/>
      <w:r w:rsidRPr="00EB7BF6">
        <w:rPr>
          <w:rFonts w:ascii="Times New Roman" w:hAnsi="Times New Roman" w:cs="Times New Roman"/>
          <w:sz w:val="24"/>
          <w:szCs w:val="24"/>
        </w:rPr>
        <w:t>5,660.38  revenues</w:t>
      </w:r>
      <w:proofErr w:type="gramEnd"/>
    </w:p>
    <w:p w:rsidR="005E78C7" w:rsidRPr="00EB7BF6" w:rsidRDefault="005E78C7" w:rsidP="005E78C7">
      <w:pPr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</w:pPr>
    </w:p>
    <w:p w:rsidR="005E78C7" w:rsidRPr="00EB7BF6" w:rsidRDefault="005E78C7" w:rsidP="005E78C7">
      <w:pPr>
        <w:rPr>
          <w:rFonts w:ascii="Times New Roman" w:hAnsi="Times New Roman" w:cs="Times New Roman"/>
          <w:b/>
          <w:sz w:val="24"/>
          <w:szCs w:val="24"/>
        </w:rPr>
      </w:pPr>
      <w:r w:rsidRPr="00EB7BF6">
        <w:rPr>
          <w:rFonts w:ascii="Times New Roman" w:hAnsi="Times New Roman" w:cs="Times New Roman"/>
          <w:b/>
          <w:sz w:val="24"/>
          <w:szCs w:val="24"/>
        </w:rPr>
        <w:t xml:space="preserve">Journal Editors Report Given by </w:t>
      </w:r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 xml:space="preserve">Michael J. </w:t>
      </w:r>
      <w:proofErr w:type="gramStart"/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 xml:space="preserve">Leiber </w:t>
      </w:r>
      <w:r w:rsidRPr="00EB7BF6">
        <w:rPr>
          <w:rFonts w:ascii="Times New Roman" w:hAnsi="Times New Roman" w:cs="Times New Roman"/>
          <w:b/>
          <w:sz w:val="24"/>
          <w:szCs w:val="24"/>
        </w:rPr>
        <w:t xml:space="preserve"> and</w:t>
      </w:r>
      <w:proofErr w:type="gramEnd"/>
      <w:r w:rsidRPr="00EB7B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b/>
          <w:color w:val="000000" w:themeColor="text1"/>
          <w:kern w:val="24"/>
          <w:sz w:val="24"/>
          <w:szCs w:val="24"/>
        </w:rPr>
        <w:t>Maude Beaudry-Cyr</w:t>
      </w:r>
    </w:p>
    <w:p w:rsidR="005E78C7" w:rsidRPr="00EB7BF6" w:rsidRDefault="005E78C7" w:rsidP="005E78C7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Still working to get the Impact Factor. SSCI currently evaluating. 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21 “banked” articles accepted for future issues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Cs/>
          <w:color w:val="000000" w:themeColor="text1"/>
          <w:kern w:val="24"/>
          <w:sz w:val="24"/>
          <w:szCs w:val="24"/>
        </w:rPr>
        <w:t>2 Issues since MCJA 2017 meeting: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  <w:u w:val="single"/>
        </w:rPr>
        <w:t>December 2017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; 10 articles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  <w:u w:val="single"/>
        </w:rPr>
        <w:t>February 2018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; 7 articles</w:t>
      </w:r>
    </w:p>
    <w:p w:rsidR="00EB7BF6" w:rsidRPr="00EB7BF6" w:rsidRDefault="00EB7BF6" w:rsidP="00EB7BF6">
      <w:pPr>
        <w:pStyle w:val="ListParagraph"/>
        <w:numPr>
          <w:ilvl w:val="2"/>
          <w:numId w:val="9"/>
        </w:numPr>
      </w:pPr>
      <w:r w:rsidRPr="00EB7BF6">
        <w:rPr>
          <w:rFonts w:eastAsiaTheme="minorEastAsia"/>
          <w:bCs/>
          <w:color w:val="000000" w:themeColor="text1"/>
          <w:kern w:val="24"/>
        </w:rPr>
        <w:t>Next Issue: April</w:t>
      </w:r>
      <w:r w:rsidRPr="00EB7BF6">
        <w:rPr>
          <w:rFonts w:eastAsiaTheme="minorEastAsia"/>
          <w:b/>
          <w:bCs/>
          <w:color w:val="000000" w:themeColor="text1"/>
          <w:kern w:val="24"/>
        </w:rPr>
        <w:t xml:space="preserve"> </w:t>
      </w:r>
      <w:r w:rsidRPr="00EB7BF6">
        <w:rPr>
          <w:rFonts w:eastAsiaTheme="minorEastAsia"/>
          <w:bCs/>
          <w:color w:val="000000" w:themeColor="text1"/>
          <w:kern w:val="24"/>
        </w:rPr>
        <w:t>2018</w:t>
      </w:r>
    </w:p>
    <w:p w:rsidR="00EB7BF6" w:rsidRPr="00EB7BF6" w:rsidRDefault="00EB7BF6" w:rsidP="00EB7BF6">
      <w:pPr>
        <w:pStyle w:val="ListParagraph"/>
        <w:numPr>
          <w:ilvl w:val="1"/>
          <w:numId w:val="9"/>
        </w:numPr>
      </w:pPr>
      <w:r w:rsidRPr="00EB7BF6">
        <w:rPr>
          <w:rFonts w:eastAsiaTheme="minorEastAsia"/>
          <w:color w:val="000000" w:themeColor="text1"/>
          <w:kern w:val="24"/>
        </w:rPr>
        <w:t>Regular issue</w:t>
      </w:r>
    </w:p>
    <w:p w:rsidR="00EB7BF6" w:rsidRPr="00EB7BF6" w:rsidRDefault="00EB7BF6" w:rsidP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t>Upcoming Regular &amp; Special Issues:</w:t>
      </w:r>
    </w:p>
    <w:p w:rsidR="00EB7BF6" w:rsidRPr="00EB7BF6" w:rsidRDefault="00EB7BF6" w:rsidP="00EB7BF6">
      <w:pPr>
        <w:pStyle w:val="ListParagraph"/>
        <w:numPr>
          <w:ilvl w:val="1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>Regular Issues: April 2018; July 2018; October 2018</w:t>
      </w:r>
    </w:p>
    <w:p w:rsidR="00EB7BF6" w:rsidRPr="00EB7BF6" w:rsidRDefault="00EB7BF6" w:rsidP="00EB7BF6">
      <w:pPr>
        <w:pStyle w:val="ListParagraph"/>
        <w:numPr>
          <w:ilvl w:val="1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>Special Issue</w:t>
      </w:r>
    </w:p>
    <w:p w:rsidR="00EB7BF6" w:rsidRPr="00EB7BF6" w:rsidRDefault="00EB7BF6" w:rsidP="00EB7BF6">
      <w:pPr>
        <w:pStyle w:val="ListParagraph"/>
        <w:numPr>
          <w:ilvl w:val="2"/>
          <w:numId w:val="10"/>
        </w:numPr>
      </w:pPr>
      <w:r w:rsidRPr="00EB7BF6">
        <w:rPr>
          <w:rFonts w:eastAsiaTheme="minorEastAsia"/>
          <w:color w:val="000000" w:themeColor="text1"/>
          <w:kern w:val="24"/>
        </w:rPr>
        <w:t xml:space="preserve">Rick </w:t>
      </w:r>
      <w:proofErr w:type="spellStart"/>
      <w:r w:rsidRPr="00EB7BF6">
        <w:rPr>
          <w:rFonts w:eastAsiaTheme="minorEastAsia"/>
          <w:color w:val="000000" w:themeColor="text1"/>
          <w:kern w:val="24"/>
        </w:rPr>
        <w:t>Moule</w:t>
      </w:r>
      <w:proofErr w:type="spellEnd"/>
      <w:r w:rsidRPr="00EB7BF6">
        <w:rPr>
          <w:rFonts w:eastAsiaTheme="minorEastAsia"/>
          <w:color w:val="000000" w:themeColor="text1"/>
          <w:kern w:val="24"/>
        </w:rPr>
        <w:t xml:space="preserve"> &amp; Bryanna Fox – </w:t>
      </w:r>
      <w:r w:rsidRPr="00EB7BF6">
        <w:rPr>
          <w:rFonts w:eastAsiaTheme="minorEastAsia"/>
          <w:i/>
          <w:iCs/>
          <w:color w:val="000000" w:themeColor="text1"/>
          <w:kern w:val="24"/>
        </w:rPr>
        <w:t>Contemporary Issues in American Policing</w:t>
      </w:r>
      <w:r w:rsidRPr="00EB7BF6">
        <w:rPr>
          <w:rFonts w:eastAsiaTheme="minorEastAsia"/>
          <w:color w:val="000000" w:themeColor="text1"/>
          <w:kern w:val="24"/>
        </w:rPr>
        <w:t>; December 2018 or February 2019</w:t>
      </w:r>
    </w:p>
    <w:p w:rsidR="00DB347C" w:rsidRPr="00EB7BF6" w:rsidRDefault="00EB7BF6">
      <w:pPr>
        <w:rPr>
          <w:rFonts w:ascii="Times New Roman" w:hAnsi="Times New Roman" w:cs="Times New Roman"/>
          <w:b/>
          <w:sz w:val="24"/>
          <w:szCs w:val="24"/>
        </w:rPr>
      </w:pPr>
      <w:r w:rsidRPr="00EB7BF6">
        <w:rPr>
          <w:rFonts w:ascii="Times New Roman" w:hAnsi="Times New Roman" w:cs="Times New Roman"/>
          <w:b/>
          <w:sz w:val="24"/>
          <w:szCs w:val="24"/>
        </w:rPr>
        <w:t>Other Business:</w:t>
      </w:r>
    </w:p>
    <w:p w:rsidR="00EB7BF6" w:rsidRPr="00EB7BF6" w:rsidRDefault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Victoria suggest that we consider raising our registration fees to include membership. A few of the other regions shifted to this and they have found it to be very beneficial. </w:t>
      </w:r>
    </w:p>
    <w:p w:rsidR="00EB7BF6" w:rsidRPr="00EB7BF6" w:rsidRDefault="00EB7BF6">
      <w:pPr>
        <w:rPr>
          <w:rFonts w:ascii="Times New Roman" w:hAnsi="Times New Roman" w:cs="Times New Roman"/>
          <w:sz w:val="24"/>
          <w:szCs w:val="24"/>
        </w:rPr>
      </w:pPr>
      <w:r w:rsidRPr="00EB7BF6">
        <w:rPr>
          <w:rFonts w:ascii="Times New Roman" w:hAnsi="Times New Roman" w:cs="Times New Roman"/>
          <w:sz w:val="24"/>
          <w:szCs w:val="24"/>
        </w:rPr>
        <w:t xml:space="preserve">It was also suggested that we consider moving locations the years that ACJS and ACS are in Chicago. </w:t>
      </w:r>
    </w:p>
    <w:sectPr w:rsidR="00EB7BF6" w:rsidRPr="00EB7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77179"/>
    <w:multiLevelType w:val="hybridMultilevel"/>
    <w:tmpl w:val="E4AC15A6"/>
    <w:lvl w:ilvl="0" w:tplc="083C6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7CBB48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25762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24C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68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2E6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F82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221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3611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316A5B"/>
    <w:multiLevelType w:val="hybridMultilevel"/>
    <w:tmpl w:val="C47E904C"/>
    <w:lvl w:ilvl="0" w:tplc="47BA2B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08D1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2C1EC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C6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A3E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160A0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0A3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03BF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BA1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21D89"/>
    <w:multiLevelType w:val="hybridMultilevel"/>
    <w:tmpl w:val="6EF4E0DE"/>
    <w:lvl w:ilvl="0" w:tplc="5BA40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BAE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28D9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3252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29E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AAF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296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FE9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AB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5DB6C3B"/>
    <w:multiLevelType w:val="hybridMultilevel"/>
    <w:tmpl w:val="E9EE0EFC"/>
    <w:lvl w:ilvl="0" w:tplc="4A2E2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2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86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12D1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2E5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8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229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0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707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E323D5A"/>
    <w:multiLevelType w:val="hybridMultilevel"/>
    <w:tmpl w:val="D3505466"/>
    <w:lvl w:ilvl="0" w:tplc="2A9AA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ED3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9CF22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D60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EA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B66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DE1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F629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EC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91F50BC"/>
    <w:multiLevelType w:val="hybridMultilevel"/>
    <w:tmpl w:val="085874D6"/>
    <w:lvl w:ilvl="0" w:tplc="D110F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ED28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E0BF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145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021E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A04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EF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02FA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F2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41E21D7"/>
    <w:multiLevelType w:val="hybridMultilevel"/>
    <w:tmpl w:val="FFB0C69C"/>
    <w:lvl w:ilvl="0" w:tplc="FFB09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90878E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AF60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78F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A8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C86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589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9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87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45A0BA4"/>
    <w:multiLevelType w:val="hybridMultilevel"/>
    <w:tmpl w:val="725A83B6"/>
    <w:lvl w:ilvl="0" w:tplc="56C4379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C7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7659EE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C3A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E00B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D6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96E3B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1AD6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8C16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C6D5591"/>
    <w:multiLevelType w:val="hybridMultilevel"/>
    <w:tmpl w:val="E0BC4642"/>
    <w:lvl w:ilvl="0" w:tplc="CA06EA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2277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A6A870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DA863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AC1C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693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EB9E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C9F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48FBE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DA91BBD"/>
    <w:multiLevelType w:val="hybridMultilevel"/>
    <w:tmpl w:val="9A8ECC9E"/>
    <w:lvl w:ilvl="0" w:tplc="653C3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A7D9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1839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94C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6A4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BE2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BE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80A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C5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9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zQyNzMzsTQ2NLBU0lEKTi0uzszPAykwrAUAq9ZqJSwAAAA="/>
  </w:docVars>
  <w:rsids>
    <w:rsidRoot w:val="00CC508E"/>
    <w:rsid w:val="000F5326"/>
    <w:rsid w:val="001610C7"/>
    <w:rsid w:val="004D0F7E"/>
    <w:rsid w:val="005E78C7"/>
    <w:rsid w:val="00627C80"/>
    <w:rsid w:val="00795BAD"/>
    <w:rsid w:val="00AF79F1"/>
    <w:rsid w:val="00B65E6D"/>
    <w:rsid w:val="00B820E1"/>
    <w:rsid w:val="00CC508E"/>
    <w:rsid w:val="00DB27CB"/>
    <w:rsid w:val="00DB347C"/>
    <w:rsid w:val="00EB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21D78F-5C80-D44F-A606-6D21B056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F7E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D0F7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5E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5144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21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39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012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9855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2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81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2172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31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6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5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78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39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3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1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76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20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6084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85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7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6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5003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8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29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204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8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24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541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71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292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464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84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80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274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799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98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928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0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iegan@lewis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-Gordon, Kiesha</dc:creator>
  <cp:keywords/>
  <dc:description/>
  <cp:lastModifiedBy>Leann Cabage</cp:lastModifiedBy>
  <cp:revision>2</cp:revision>
  <dcterms:created xsi:type="dcterms:W3CDTF">2018-10-02T15:07:00Z</dcterms:created>
  <dcterms:modified xsi:type="dcterms:W3CDTF">2018-10-02T15:07:00Z</dcterms:modified>
</cp:coreProperties>
</file>